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GridTableLight"/>
        <w:tblW w:w="10879" w:type="dxa"/>
        <w:tblLook w:val="04A0" w:firstRow="1" w:lastRow="0" w:firstColumn="1" w:lastColumn="0" w:noHBand="0" w:noVBand="1"/>
      </w:tblPr>
      <w:tblGrid>
        <w:gridCol w:w="2461"/>
        <w:gridCol w:w="1274"/>
        <w:gridCol w:w="1119"/>
        <w:gridCol w:w="2858"/>
        <w:gridCol w:w="3167"/>
      </w:tblGrid>
      <w:tr w:rsidR="006B393C" w:rsidTr="00DB4F82">
        <w:trPr>
          <w:trHeight w:val="389"/>
        </w:trPr>
        <w:tc>
          <w:tcPr>
            <w:tcW w:w="10879" w:type="dxa"/>
            <w:gridSpan w:val="5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b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b/>
                <w:szCs w:val="20"/>
                <w:lang w:val="hr-HR"/>
              </w:rPr>
              <w:t>PODACI O DOMAĆINSTVU</w:t>
            </w:r>
          </w:p>
        </w:tc>
      </w:tr>
      <w:tr w:rsidR="006B393C" w:rsidTr="00247E5E">
        <w:trPr>
          <w:trHeight w:val="366"/>
        </w:trPr>
        <w:tc>
          <w:tcPr>
            <w:tcW w:w="2461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szCs w:val="20"/>
                <w:lang w:val="hr-HR"/>
              </w:rPr>
              <w:t xml:space="preserve">Ime i prezime </w:t>
            </w:r>
          </w:p>
        </w:tc>
        <w:tc>
          <w:tcPr>
            <w:tcW w:w="1274" w:type="dxa"/>
          </w:tcPr>
          <w:p w:rsidR="006B393C" w:rsidRPr="00105212" w:rsidRDefault="005D7A83" w:rsidP="005D7A83">
            <w:pPr>
              <w:rPr>
                <w:rFonts w:ascii="Times New Roman" w:hAnsi="Times New Roman" w:cs="Times New Roman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szCs w:val="20"/>
                <w:lang w:val="hr-HR"/>
              </w:rPr>
              <w:t>Starost</w:t>
            </w:r>
          </w:p>
        </w:tc>
        <w:tc>
          <w:tcPr>
            <w:tcW w:w="1119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szCs w:val="20"/>
                <w:lang w:val="hr-HR"/>
              </w:rPr>
              <w:t>Spol</w:t>
            </w:r>
          </w:p>
        </w:tc>
        <w:tc>
          <w:tcPr>
            <w:tcW w:w="2858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szCs w:val="20"/>
                <w:lang w:val="hr-HR"/>
              </w:rPr>
              <w:t>Srodstvo sa aplikantom</w:t>
            </w:r>
          </w:p>
        </w:tc>
        <w:tc>
          <w:tcPr>
            <w:tcW w:w="3167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szCs w:val="20"/>
                <w:lang w:val="hr-HR"/>
              </w:rPr>
              <w:t>Zanimanje</w:t>
            </w:r>
          </w:p>
        </w:tc>
      </w:tr>
      <w:tr w:rsidR="006B393C" w:rsidTr="00247E5E">
        <w:trPr>
          <w:trHeight w:val="389"/>
        </w:trPr>
        <w:tc>
          <w:tcPr>
            <w:tcW w:w="2461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274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119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858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67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6B393C" w:rsidTr="00247E5E">
        <w:trPr>
          <w:trHeight w:val="366"/>
        </w:trPr>
        <w:tc>
          <w:tcPr>
            <w:tcW w:w="2461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274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119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858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67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6B393C" w:rsidTr="00247E5E">
        <w:trPr>
          <w:trHeight w:val="389"/>
        </w:trPr>
        <w:tc>
          <w:tcPr>
            <w:tcW w:w="2461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274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119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858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67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6B393C" w:rsidTr="00247E5E">
        <w:trPr>
          <w:trHeight w:val="366"/>
        </w:trPr>
        <w:tc>
          <w:tcPr>
            <w:tcW w:w="2461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274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119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858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67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6B393C" w:rsidTr="00247E5E">
        <w:trPr>
          <w:trHeight w:val="389"/>
        </w:trPr>
        <w:tc>
          <w:tcPr>
            <w:tcW w:w="2461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274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119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858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67" w:type="dxa"/>
          </w:tcPr>
          <w:p w:rsidR="006B393C" w:rsidRPr="00105212" w:rsidRDefault="006B393C" w:rsidP="00972114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</w:tbl>
    <w:p w:rsidR="006B393C" w:rsidRDefault="006B393C" w:rsidP="006B393C">
      <w:pPr>
        <w:rPr>
          <w:b/>
          <w:color w:val="3B3838" w:themeColor="background2" w:themeShade="40"/>
          <w:sz w:val="28"/>
          <w:lang w:val="hr-HR"/>
        </w:rPr>
      </w:pPr>
    </w:p>
    <w:tbl>
      <w:tblPr>
        <w:tblStyle w:val="GridTableLight"/>
        <w:tblW w:w="10857" w:type="dxa"/>
        <w:tblLook w:val="04A0" w:firstRow="1" w:lastRow="0" w:firstColumn="1" w:lastColumn="0" w:noHBand="0" w:noVBand="1"/>
      </w:tblPr>
      <w:tblGrid>
        <w:gridCol w:w="2425"/>
        <w:gridCol w:w="2573"/>
        <w:gridCol w:w="2715"/>
        <w:gridCol w:w="3144"/>
      </w:tblGrid>
      <w:tr w:rsidR="006B393C" w:rsidTr="00DB4F82">
        <w:trPr>
          <w:trHeight w:val="413"/>
        </w:trPr>
        <w:tc>
          <w:tcPr>
            <w:tcW w:w="10857" w:type="dxa"/>
            <w:gridSpan w:val="4"/>
          </w:tcPr>
          <w:p w:rsidR="006B393C" w:rsidRPr="00105212" w:rsidRDefault="006B393C" w:rsidP="006B393C">
            <w:pPr>
              <w:jc w:val="center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b/>
                <w:szCs w:val="20"/>
                <w:lang w:val="hr-HR"/>
              </w:rPr>
              <w:t>SOCIO-EKONOMSKI STATUS DOMAĆINSTVA</w:t>
            </w:r>
          </w:p>
        </w:tc>
      </w:tr>
      <w:tr w:rsidR="00B2612D" w:rsidTr="00DB4F82">
        <w:trPr>
          <w:trHeight w:val="389"/>
        </w:trPr>
        <w:tc>
          <w:tcPr>
            <w:tcW w:w="2425" w:type="dxa"/>
          </w:tcPr>
          <w:p w:rsidR="00B2612D" w:rsidRPr="00105212" w:rsidRDefault="00B2612D" w:rsidP="00105212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Ime i prezime</w:t>
            </w:r>
          </w:p>
        </w:tc>
        <w:tc>
          <w:tcPr>
            <w:tcW w:w="2573" w:type="dxa"/>
          </w:tcPr>
          <w:p w:rsidR="00B2612D" w:rsidRPr="00105212" w:rsidRDefault="00B2612D" w:rsidP="00105212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Status zaposlenosti</w:t>
            </w:r>
          </w:p>
        </w:tc>
        <w:tc>
          <w:tcPr>
            <w:tcW w:w="2715" w:type="dxa"/>
          </w:tcPr>
          <w:p w:rsidR="00B2612D" w:rsidRPr="00105212" w:rsidRDefault="00B2612D" w:rsidP="00105212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Mjesečna primanja</w:t>
            </w:r>
          </w:p>
        </w:tc>
        <w:tc>
          <w:tcPr>
            <w:tcW w:w="3144" w:type="dxa"/>
          </w:tcPr>
          <w:p w:rsidR="00B2612D" w:rsidRPr="00105212" w:rsidRDefault="00B2612D" w:rsidP="00105212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Vrsta trajnog invaliditeta</w:t>
            </w:r>
          </w:p>
        </w:tc>
      </w:tr>
      <w:tr w:rsidR="00B2612D" w:rsidTr="00DB4F82">
        <w:trPr>
          <w:trHeight w:val="413"/>
        </w:trPr>
        <w:tc>
          <w:tcPr>
            <w:tcW w:w="242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573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71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44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B2612D" w:rsidTr="00DB4F82">
        <w:trPr>
          <w:trHeight w:val="389"/>
        </w:trPr>
        <w:tc>
          <w:tcPr>
            <w:tcW w:w="242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573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71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44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B2612D" w:rsidTr="00DB4F82">
        <w:trPr>
          <w:trHeight w:val="413"/>
        </w:trPr>
        <w:tc>
          <w:tcPr>
            <w:tcW w:w="242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573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71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44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B2612D" w:rsidTr="00DB4F82">
        <w:trPr>
          <w:trHeight w:val="389"/>
        </w:trPr>
        <w:tc>
          <w:tcPr>
            <w:tcW w:w="242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573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71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44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B2612D" w:rsidTr="00DB4F82">
        <w:trPr>
          <w:trHeight w:val="413"/>
        </w:trPr>
        <w:tc>
          <w:tcPr>
            <w:tcW w:w="242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573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2715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3144" w:type="dxa"/>
          </w:tcPr>
          <w:p w:rsidR="00B2612D" w:rsidRPr="00105212" w:rsidRDefault="00B2612D" w:rsidP="006B393C">
            <w:pP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</w:tbl>
    <w:p w:rsidR="005D7A83" w:rsidRPr="00AF5F97" w:rsidRDefault="005D7A83" w:rsidP="005D7A83">
      <w:pPr>
        <w:spacing w:after="0" w:line="240" w:lineRule="auto"/>
        <w:jc w:val="both"/>
        <w:rPr>
          <w:rFonts w:ascii="Times New Roman" w:hAnsi="Times New Roman" w:cs="Times New Roman"/>
          <w:b/>
          <w:i/>
          <w:color w:val="3B3838" w:themeColor="background2" w:themeShade="40"/>
          <w:sz w:val="18"/>
          <w:szCs w:val="16"/>
          <w:lang w:val="hr-HR"/>
        </w:rPr>
      </w:pPr>
      <w:r w:rsidRPr="00AF5F97">
        <w:rPr>
          <w:rFonts w:ascii="Times New Roman" w:hAnsi="Times New Roman" w:cs="Times New Roman"/>
          <w:b/>
          <w:i/>
          <w:color w:val="3B3838" w:themeColor="background2" w:themeShade="40"/>
          <w:sz w:val="18"/>
          <w:szCs w:val="16"/>
          <w:lang w:val="hr-HR"/>
        </w:rPr>
        <w:t xml:space="preserve">NAPOMENA: </w:t>
      </w:r>
    </w:p>
    <w:p w:rsidR="00DB4F82" w:rsidRDefault="006D0136" w:rsidP="005D7A83">
      <w:pPr>
        <w:spacing w:after="0" w:line="240" w:lineRule="auto"/>
        <w:jc w:val="both"/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</w:pPr>
      <w:r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 xml:space="preserve">U rubrici </w:t>
      </w:r>
      <w:r w:rsidR="002A4509"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>„S</w:t>
      </w:r>
      <w:r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 xml:space="preserve">tatus </w:t>
      </w:r>
      <w:r w:rsidR="002A4509"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 xml:space="preserve"> zaposlenosti“ </w:t>
      </w:r>
      <w:r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>navedite da li je osoba zaposle</w:t>
      </w:r>
      <w:r w:rsidR="00BB3633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>na, student, školarac, umirovljenik</w:t>
      </w:r>
      <w:r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 xml:space="preserve">. Za svaku osobu je neophodno dokazati status. </w:t>
      </w:r>
    </w:p>
    <w:p w:rsidR="002A4509" w:rsidRPr="00AF5F97" w:rsidRDefault="002A4509" w:rsidP="005D7A83">
      <w:pPr>
        <w:spacing w:after="0" w:line="240" w:lineRule="auto"/>
        <w:jc w:val="both"/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</w:pPr>
      <w:r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>U rubrici „Mjesečna primanja“</w:t>
      </w:r>
      <w:r w:rsidR="00AF5F97"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 xml:space="preserve"> </w:t>
      </w:r>
      <w:r w:rsidR="00DB4F82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>navedite visinu plać</w:t>
      </w:r>
      <w:r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>e ukoliko je osoba zaposlena što ćete potkrijepiti platnom listom.</w:t>
      </w:r>
    </w:p>
    <w:p w:rsidR="002A4509" w:rsidRPr="00AF5F97" w:rsidRDefault="002A4509" w:rsidP="005D7A83">
      <w:pPr>
        <w:spacing w:after="0" w:line="240" w:lineRule="auto"/>
        <w:jc w:val="both"/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</w:pPr>
      <w:r w:rsidRPr="00AF5F97">
        <w:rPr>
          <w:rFonts w:ascii="Times New Roman" w:hAnsi="Times New Roman" w:cs="Times New Roman"/>
          <w:i/>
          <w:color w:val="3B3838" w:themeColor="background2" w:themeShade="40"/>
          <w:sz w:val="18"/>
          <w:szCs w:val="16"/>
          <w:lang w:val="hr-HR"/>
        </w:rPr>
        <w:t>U rubrici „Vrsta trajnog invaliditeta“ ako u domaćinstvu postoji takva osoba navedite dijagnozu i postotak invalidnosti te potkrijepite nalazom ljekara.</w:t>
      </w:r>
    </w:p>
    <w:p w:rsidR="002A4509" w:rsidRDefault="002A4509" w:rsidP="005D7A83">
      <w:pPr>
        <w:spacing w:after="0" w:line="240" w:lineRule="auto"/>
        <w:jc w:val="both"/>
        <w:rPr>
          <w:b/>
          <w:color w:val="3B3838" w:themeColor="background2" w:themeShade="40"/>
          <w:sz w:val="14"/>
          <w:szCs w:val="16"/>
          <w:lang w:val="hr-HR"/>
        </w:rPr>
      </w:pPr>
    </w:p>
    <w:p w:rsidR="00AC0ACD" w:rsidRPr="00105212" w:rsidRDefault="00AC0ACD" w:rsidP="005D7A83">
      <w:pPr>
        <w:spacing w:after="0" w:line="240" w:lineRule="auto"/>
        <w:jc w:val="both"/>
        <w:rPr>
          <w:b/>
          <w:color w:val="3B3838" w:themeColor="background2" w:themeShade="40"/>
          <w:sz w:val="16"/>
          <w:szCs w:val="16"/>
          <w:lang w:val="hr-HR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7537"/>
        <w:gridCol w:w="1613"/>
        <w:gridCol w:w="1640"/>
      </w:tblGrid>
      <w:tr w:rsidR="003064B3" w:rsidRPr="00105212" w:rsidTr="003064B3">
        <w:tc>
          <w:tcPr>
            <w:tcW w:w="7537" w:type="dxa"/>
          </w:tcPr>
          <w:p w:rsidR="003064B3" w:rsidRPr="00BB3633" w:rsidRDefault="003064B3" w:rsidP="00D35054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Da li živite u vlastitom stambenom objektu? </w:t>
            </w:r>
          </w:p>
        </w:tc>
        <w:tc>
          <w:tcPr>
            <w:tcW w:w="1613" w:type="dxa"/>
          </w:tcPr>
          <w:p w:rsidR="003064B3" w:rsidRPr="00BB3633" w:rsidRDefault="003064B3" w:rsidP="00D35054">
            <w:pPr>
              <w:pStyle w:val="Odlomakpopisa"/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DA </w:t>
            </w:r>
          </w:p>
        </w:tc>
        <w:tc>
          <w:tcPr>
            <w:tcW w:w="1640" w:type="dxa"/>
          </w:tcPr>
          <w:p w:rsidR="003064B3" w:rsidRPr="00BB3633" w:rsidRDefault="003064B3" w:rsidP="00D35054">
            <w:pPr>
              <w:pStyle w:val="Odlomakpopisa"/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>NE</w:t>
            </w:r>
          </w:p>
          <w:p w:rsidR="00DB4F82" w:rsidRPr="00BB3633" w:rsidRDefault="00DB4F82" w:rsidP="00D35054">
            <w:pPr>
              <w:pStyle w:val="Odlomakpopisa"/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</w:p>
        </w:tc>
      </w:tr>
      <w:tr w:rsidR="003064B3" w:rsidRPr="00105212" w:rsidTr="000F208B">
        <w:tc>
          <w:tcPr>
            <w:tcW w:w="7537" w:type="dxa"/>
          </w:tcPr>
          <w:p w:rsidR="003064B3" w:rsidRPr="00BB3633" w:rsidRDefault="003064B3" w:rsidP="00247E5E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Ukoliko rentate stambeni objekat navedite mjesečnu visinu </w:t>
            </w:r>
            <w:r w:rsidR="00247E5E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>najamnine</w:t>
            </w:r>
          </w:p>
        </w:tc>
        <w:tc>
          <w:tcPr>
            <w:tcW w:w="3253" w:type="dxa"/>
            <w:gridSpan w:val="2"/>
          </w:tcPr>
          <w:p w:rsidR="003064B3" w:rsidRPr="00BB3633" w:rsidRDefault="00D35054" w:rsidP="00D35054">
            <w:pPr>
              <w:pStyle w:val="Odlomakpopisa"/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                   </w:t>
            </w:r>
            <w:r w:rsidR="003064B3"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>KM</w:t>
            </w:r>
          </w:p>
          <w:p w:rsidR="00DB4F82" w:rsidRPr="00BB3633" w:rsidRDefault="00DB4F82" w:rsidP="00D35054">
            <w:pPr>
              <w:pStyle w:val="Odlomakpopisa"/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</w:p>
        </w:tc>
      </w:tr>
      <w:tr w:rsidR="003064B3" w:rsidRPr="00105212" w:rsidTr="003064B3">
        <w:tc>
          <w:tcPr>
            <w:tcW w:w="7537" w:type="dxa"/>
          </w:tcPr>
          <w:p w:rsidR="003064B3" w:rsidRPr="00BB3633" w:rsidRDefault="003064B3" w:rsidP="00D35054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>Kolika je površina stambenog objekta?</w:t>
            </w:r>
          </w:p>
        </w:tc>
        <w:tc>
          <w:tcPr>
            <w:tcW w:w="3253" w:type="dxa"/>
            <w:gridSpan w:val="2"/>
          </w:tcPr>
          <w:p w:rsidR="003064B3" w:rsidRPr="00BB3633" w:rsidRDefault="00D35054" w:rsidP="00D35054">
            <w:pPr>
              <w:pStyle w:val="Odlomakpopisa"/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vertAlign w:val="superscript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                   </w:t>
            </w:r>
            <w:r w:rsidR="003064B3"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>m</w:t>
            </w:r>
            <w:r w:rsidR="003064B3"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vertAlign w:val="superscript"/>
                <w:lang w:val="hr-HR"/>
              </w:rPr>
              <w:t>2</w:t>
            </w:r>
          </w:p>
          <w:p w:rsidR="00DB4F82" w:rsidRPr="00BB3633" w:rsidRDefault="00DB4F82" w:rsidP="00D35054">
            <w:pPr>
              <w:pStyle w:val="Odlomakpopisa"/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vertAlign w:val="superscript"/>
                <w:lang w:val="hr-HR"/>
              </w:rPr>
            </w:pPr>
          </w:p>
        </w:tc>
      </w:tr>
      <w:tr w:rsidR="003064B3" w:rsidRPr="00105212" w:rsidTr="003064B3">
        <w:tc>
          <w:tcPr>
            <w:tcW w:w="7537" w:type="dxa"/>
          </w:tcPr>
          <w:p w:rsidR="003064B3" w:rsidRPr="00BB3633" w:rsidRDefault="003064B3" w:rsidP="00D35054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>Koja je starost vlastitog stambenog objekta?</w:t>
            </w:r>
          </w:p>
        </w:tc>
        <w:tc>
          <w:tcPr>
            <w:tcW w:w="3253" w:type="dxa"/>
            <w:gridSpan w:val="2"/>
          </w:tcPr>
          <w:p w:rsidR="003064B3" w:rsidRPr="00BB3633" w:rsidRDefault="00D35054" w:rsidP="00D35054">
            <w:pPr>
              <w:pStyle w:val="Odlomakpopisa"/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                   </w:t>
            </w:r>
            <w:r w:rsidR="00DB4F82"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>G</w:t>
            </w:r>
            <w:r w:rsidR="003064B3"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>odina</w:t>
            </w:r>
          </w:p>
          <w:p w:rsidR="00DB4F82" w:rsidRPr="00BB3633" w:rsidRDefault="00DB4F82" w:rsidP="00D35054">
            <w:pPr>
              <w:pStyle w:val="Odlomakpopisa"/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</w:p>
        </w:tc>
      </w:tr>
      <w:tr w:rsidR="002A4509" w:rsidRPr="00105212" w:rsidTr="002A4509">
        <w:tc>
          <w:tcPr>
            <w:tcW w:w="10790" w:type="dxa"/>
            <w:gridSpan w:val="3"/>
          </w:tcPr>
          <w:p w:rsidR="00DB4F82" w:rsidRPr="00BB3633" w:rsidRDefault="00215655" w:rsidP="00D35054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Zaokružite koliko je </w:t>
            </w:r>
            <w:r w:rsidR="0035771C"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 </w:t>
            </w:r>
            <w:r w:rsidR="00DB4F82"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>uvjetan</w:t>
            </w: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  stambeni objekt</w:t>
            </w:r>
            <w:r w:rsidR="0035771C"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 </w:t>
            </w: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za življenje od 1-5     </w:t>
            </w:r>
          </w:p>
          <w:p w:rsidR="002A4509" w:rsidRPr="00BB3633" w:rsidRDefault="00215655" w:rsidP="00DB4F82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Cs w:val="16"/>
                <w:lang w:val="hr-HR"/>
              </w:rPr>
              <w:t xml:space="preserve">   </w:t>
            </w:r>
            <w:r w:rsidRPr="00BB3633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 xml:space="preserve">1 - u potpunosti </w:t>
            </w:r>
            <w:proofErr w:type="spellStart"/>
            <w:r w:rsidRPr="00BB3633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ne</w:t>
            </w:r>
            <w:r w:rsidR="00247E5E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uvjetno</w:t>
            </w:r>
            <w:proofErr w:type="spellEnd"/>
            <w:r w:rsidR="0035771C" w:rsidRPr="00BB3633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 xml:space="preserve">, 2 </w:t>
            </w:r>
            <w:r w:rsidR="00247E5E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– minimalni uvjeti</w:t>
            </w:r>
            <w:r w:rsidRPr="00BB3633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, 3 – dobri,</w:t>
            </w:r>
            <w:r w:rsidR="00DB4F82" w:rsidRPr="00BB3633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 xml:space="preserve"> </w:t>
            </w:r>
            <w:r w:rsidR="00D35054" w:rsidRPr="00BB3633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 xml:space="preserve"> </w:t>
            </w:r>
            <w:r w:rsidRPr="00BB3633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4</w:t>
            </w:r>
            <w:r w:rsidR="00247E5E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 xml:space="preserve"> – </w:t>
            </w:r>
            <w:proofErr w:type="spellStart"/>
            <w:r w:rsidR="00247E5E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vrlodobri</w:t>
            </w:r>
            <w:proofErr w:type="spellEnd"/>
            <w:r w:rsidR="00247E5E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, 5 – odlični uvjeti</w:t>
            </w:r>
          </w:p>
        </w:tc>
      </w:tr>
      <w:tr w:rsidR="006D0820" w:rsidRPr="00105212" w:rsidTr="002A4509">
        <w:tc>
          <w:tcPr>
            <w:tcW w:w="10790" w:type="dxa"/>
            <w:gridSpan w:val="3"/>
          </w:tcPr>
          <w:p w:rsidR="006D0820" w:rsidRPr="00BB3633" w:rsidRDefault="006D0820" w:rsidP="00105212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 w:val="24"/>
                <w:szCs w:val="24"/>
                <w:lang w:val="hr-HR"/>
              </w:rPr>
            </w:pPr>
            <w:r w:rsidRPr="00BB3633">
              <w:rPr>
                <w:rFonts w:ascii="Times New Roman" w:hAnsi="Times New Roman" w:cs="Times New Roman"/>
                <w:color w:val="3B3838" w:themeColor="background2" w:themeShade="40"/>
                <w:sz w:val="24"/>
                <w:szCs w:val="24"/>
                <w:lang w:val="hr-HR"/>
              </w:rPr>
              <w:t>Ukoliko ni</w:t>
            </w:r>
            <w:r w:rsidR="00DB4F82" w:rsidRPr="00BB3633">
              <w:rPr>
                <w:rFonts w:ascii="Times New Roman" w:hAnsi="Times New Roman" w:cs="Times New Roman"/>
                <w:color w:val="3B3838" w:themeColor="background2" w:themeShade="40"/>
                <w:sz w:val="24"/>
                <w:szCs w:val="24"/>
                <w:lang w:val="hr-HR"/>
              </w:rPr>
              <w:t>t</w:t>
            </w:r>
            <w:r w:rsidRPr="00BB3633">
              <w:rPr>
                <w:rFonts w:ascii="Times New Roman" w:hAnsi="Times New Roman" w:cs="Times New Roman"/>
                <w:color w:val="3B3838" w:themeColor="background2" w:themeShade="40"/>
                <w:sz w:val="24"/>
                <w:szCs w:val="24"/>
                <w:lang w:val="hr-HR"/>
              </w:rPr>
              <w:t>ko u domaćinstvu ni</w:t>
            </w:r>
            <w:r w:rsidR="00DB4F82" w:rsidRPr="00BB3633">
              <w:rPr>
                <w:rFonts w:ascii="Times New Roman" w:hAnsi="Times New Roman" w:cs="Times New Roman"/>
                <w:color w:val="3B3838" w:themeColor="background2" w:themeShade="40"/>
                <w:sz w:val="24"/>
                <w:szCs w:val="24"/>
                <w:lang w:val="hr-HR"/>
              </w:rPr>
              <w:t xml:space="preserve">je zaposlen, kako osiguravate </w:t>
            </w:r>
            <w:r w:rsidRPr="00BB3633">
              <w:rPr>
                <w:rFonts w:ascii="Times New Roman" w:hAnsi="Times New Roman" w:cs="Times New Roman"/>
                <w:color w:val="3B3838" w:themeColor="background2" w:themeShade="40"/>
                <w:sz w:val="24"/>
                <w:szCs w:val="24"/>
                <w:lang w:val="hr-HR"/>
              </w:rPr>
              <w:t>egzistenciju?</w:t>
            </w:r>
          </w:p>
          <w:p w:rsidR="00DB4F82" w:rsidRPr="00BB3633" w:rsidRDefault="00DB4F82" w:rsidP="00105212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 w:val="24"/>
                <w:szCs w:val="24"/>
                <w:lang w:val="hr-HR"/>
              </w:rPr>
            </w:pPr>
          </w:p>
          <w:p w:rsidR="00DB4F82" w:rsidRDefault="00DB4F82" w:rsidP="00105212">
            <w:pPr>
              <w:jc w:val="both"/>
              <w:rPr>
                <w:color w:val="3B3838" w:themeColor="background2" w:themeShade="40"/>
                <w:szCs w:val="16"/>
                <w:lang w:val="hr-HR"/>
              </w:rPr>
            </w:pPr>
          </w:p>
          <w:p w:rsidR="00DB4F82" w:rsidRDefault="00DB4F82" w:rsidP="00105212">
            <w:pPr>
              <w:jc w:val="both"/>
              <w:rPr>
                <w:color w:val="3B3838" w:themeColor="background2" w:themeShade="40"/>
                <w:szCs w:val="16"/>
                <w:lang w:val="hr-HR"/>
              </w:rPr>
            </w:pPr>
          </w:p>
          <w:p w:rsidR="00F962EB" w:rsidRDefault="00F962EB" w:rsidP="00105212">
            <w:pPr>
              <w:jc w:val="both"/>
              <w:rPr>
                <w:color w:val="3B3838" w:themeColor="background2" w:themeShade="40"/>
                <w:szCs w:val="16"/>
                <w:lang w:val="hr-HR"/>
              </w:rPr>
            </w:pPr>
          </w:p>
          <w:p w:rsidR="00F962EB" w:rsidRDefault="00F962EB" w:rsidP="00105212">
            <w:pPr>
              <w:jc w:val="both"/>
              <w:rPr>
                <w:color w:val="3B3838" w:themeColor="background2" w:themeShade="40"/>
                <w:szCs w:val="16"/>
                <w:lang w:val="hr-HR"/>
              </w:rPr>
            </w:pPr>
          </w:p>
          <w:p w:rsidR="00DB4F82" w:rsidRDefault="00DB4F82" w:rsidP="00105212">
            <w:pPr>
              <w:jc w:val="both"/>
              <w:rPr>
                <w:color w:val="3B3838" w:themeColor="background2" w:themeShade="40"/>
                <w:szCs w:val="16"/>
                <w:lang w:val="hr-HR"/>
              </w:rPr>
            </w:pPr>
          </w:p>
          <w:p w:rsidR="00DB4F82" w:rsidRPr="00105212" w:rsidRDefault="00DB4F82" w:rsidP="00105212">
            <w:pPr>
              <w:jc w:val="both"/>
              <w:rPr>
                <w:color w:val="3B3838" w:themeColor="background2" w:themeShade="40"/>
                <w:szCs w:val="16"/>
                <w:lang w:val="hr-HR"/>
              </w:rPr>
            </w:pPr>
          </w:p>
        </w:tc>
      </w:tr>
    </w:tbl>
    <w:p w:rsidR="002A4509" w:rsidRDefault="002A4509" w:rsidP="005D7A83">
      <w:pPr>
        <w:spacing w:after="0" w:line="240" w:lineRule="auto"/>
        <w:jc w:val="both"/>
        <w:rPr>
          <w:b/>
          <w:color w:val="3B3838" w:themeColor="background2" w:themeShade="40"/>
          <w:sz w:val="14"/>
          <w:szCs w:val="16"/>
          <w:lang w:val="hr-HR"/>
        </w:rPr>
      </w:pPr>
    </w:p>
    <w:p w:rsidR="006D0820" w:rsidRDefault="006D0820" w:rsidP="005D7A83">
      <w:pPr>
        <w:spacing w:after="0" w:line="240" w:lineRule="auto"/>
        <w:jc w:val="both"/>
        <w:rPr>
          <w:b/>
          <w:color w:val="3B3838" w:themeColor="background2" w:themeShade="40"/>
          <w:sz w:val="14"/>
          <w:szCs w:val="16"/>
          <w:lang w:val="hr-HR"/>
        </w:rPr>
      </w:pPr>
    </w:p>
    <w:p w:rsidR="006D0820" w:rsidRDefault="006D0820" w:rsidP="005D7A83">
      <w:pPr>
        <w:spacing w:after="0" w:line="240" w:lineRule="auto"/>
        <w:jc w:val="both"/>
        <w:rPr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Reetkatablice"/>
        <w:tblpPr w:leftFromText="180" w:rightFromText="180" w:vertAnchor="text" w:horzAnchor="margin" w:tblpY="-28"/>
        <w:tblW w:w="0" w:type="auto"/>
        <w:tblLook w:val="04A0" w:firstRow="1" w:lastRow="0" w:firstColumn="1" w:lastColumn="0" w:noHBand="0" w:noVBand="1"/>
      </w:tblPr>
      <w:tblGrid>
        <w:gridCol w:w="7650"/>
        <w:gridCol w:w="1701"/>
        <w:gridCol w:w="1439"/>
      </w:tblGrid>
      <w:tr w:rsidR="00105212" w:rsidRPr="00215655" w:rsidTr="00105212">
        <w:tc>
          <w:tcPr>
            <w:tcW w:w="10790" w:type="dxa"/>
            <w:gridSpan w:val="3"/>
          </w:tcPr>
          <w:p w:rsidR="00105212" w:rsidRPr="00105212" w:rsidRDefault="00105212" w:rsidP="00105212">
            <w:pPr>
              <w:jc w:val="center"/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</w:pPr>
            <w:r w:rsidRPr="00105212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PODACI O PARCELI</w:t>
            </w:r>
          </w:p>
        </w:tc>
      </w:tr>
      <w:tr w:rsidR="00105212" w:rsidRPr="00215655" w:rsidTr="00BB3633">
        <w:tc>
          <w:tcPr>
            <w:tcW w:w="7650" w:type="dxa"/>
          </w:tcPr>
          <w:p w:rsidR="00105212" w:rsidRPr="00105212" w:rsidRDefault="00105212" w:rsidP="00302E1D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Navedite vlasnika parcele i srodstvo sa aplikantom:</w:t>
            </w:r>
          </w:p>
        </w:tc>
        <w:tc>
          <w:tcPr>
            <w:tcW w:w="3140" w:type="dxa"/>
            <w:gridSpan w:val="2"/>
          </w:tcPr>
          <w:p w:rsidR="00105212" w:rsidRPr="00105212" w:rsidRDefault="00105212" w:rsidP="00105212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105212" w:rsidTr="00BB3633">
        <w:tc>
          <w:tcPr>
            <w:tcW w:w="7650" w:type="dxa"/>
          </w:tcPr>
          <w:p w:rsidR="00105212" w:rsidRPr="00105212" w:rsidRDefault="00105212" w:rsidP="00302E1D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Navedite ukupnu površinu parcele u m</w:t>
            </w: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vertAlign w:val="superscript"/>
                <w:lang w:val="hr-HR"/>
              </w:rPr>
              <w:t>2</w:t>
            </w: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 xml:space="preserve"> </w:t>
            </w:r>
          </w:p>
        </w:tc>
        <w:tc>
          <w:tcPr>
            <w:tcW w:w="3140" w:type="dxa"/>
            <w:gridSpan w:val="2"/>
          </w:tcPr>
          <w:p w:rsidR="00105212" w:rsidRPr="00105212" w:rsidRDefault="00105212" w:rsidP="00105212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105212" w:rsidTr="00BB3633">
        <w:tc>
          <w:tcPr>
            <w:tcW w:w="7650" w:type="dxa"/>
          </w:tcPr>
          <w:p w:rsidR="00105212" w:rsidRPr="00105212" w:rsidRDefault="00105212" w:rsidP="00302E1D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Navedite dužinu i širinu parcele  (dužina x širina)</w:t>
            </w:r>
          </w:p>
        </w:tc>
        <w:tc>
          <w:tcPr>
            <w:tcW w:w="3140" w:type="dxa"/>
            <w:gridSpan w:val="2"/>
          </w:tcPr>
          <w:p w:rsidR="00105212" w:rsidRPr="00105212" w:rsidRDefault="00105212" w:rsidP="00105212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105212" w:rsidTr="00BB3633">
        <w:tc>
          <w:tcPr>
            <w:tcW w:w="7650" w:type="dxa"/>
          </w:tcPr>
          <w:p w:rsidR="00105212" w:rsidRPr="00105212" w:rsidRDefault="00105212" w:rsidP="00302E1D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Navedite udaljenost parcele od stambenog objekta u metrima</w:t>
            </w:r>
          </w:p>
        </w:tc>
        <w:tc>
          <w:tcPr>
            <w:tcW w:w="3140" w:type="dxa"/>
            <w:gridSpan w:val="2"/>
          </w:tcPr>
          <w:p w:rsidR="00105212" w:rsidRPr="00105212" w:rsidRDefault="00105212" w:rsidP="00105212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F5F97" w:rsidTr="00BB3633">
        <w:tc>
          <w:tcPr>
            <w:tcW w:w="7650" w:type="dxa"/>
          </w:tcPr>
          <w:p w:rsidR="00AF5F97" w:rsidRPr="00105212" w:rsidRDefault="00AF5F97" w:rsidP="00302E1D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Da li je parcela na nagibu ili u ravnici?</w:t>
            </w:r>
          </w:p>
        </w:tc>
        <w:tc>
          <w:tcPr>
            <w:tcW w:w="3140" w:type="dxa"/>
            <w:gridSpan w:val="2"/>
            <w:vAlign w:val="center"/>
          </w:tcPr>
          <w:p w:rsidR="00AF5F97" w:rsidRPr="00105212" w:rsidRDefault="00AF5F97" w:rsidP="00105212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105212" w:rsidTr="00BB3633">
        <w:tc>
          <w:tcPr>
            <w:tcW w:w="7650" w:type="dxa"/>
          </w:tcPr>
          <w:p w:rsidR="00105212" w:rsidRPr="00105212" w:rsidRDefault="00105212" w:rsidP="00302E1D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Da li je parcela privedena namjeni za poljoprivrednu proizvodnju?</w:t>
            </w:r>
          </w:p>
        </w:tc>
        <w:tc>
          <w:tcPr>
            <w:tcW w:w="1701" w:type="dxa"/>
            <w:vAlign w:val="center"/>
          </w:tcPr>
          <w:p w:rsidR="00105212" w:rsidRPr="00105212" w:rsidRDefault="00105212" w:rsidP="00105212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DA</w:t>
            </w:r>
          </w:p>
        </w:tc>
        <w:tc>
          <w:tcPr>
            <w:tcW w:w="1439" w:type="dxa"/>
            <w:vAlign w:val="center"/>
          </w:tcPr>
          <w:p w:rsidR="00105212" w:rsidRPr="00105212" w:rsidRDefault="00105212" w:rsidP="00105212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NE</w:t>
            </w:r>
          </w:p>
        </w:tc>
      </w:tr>
      <w:tr w:rsidR="00105212" w:rsidTr="00BB3633">
        <w:tc>
          <w:tcPr>
            <w:tcW w:w="7650" w:type="dxa"/>
          </w:tcPr>
          <w:p w:rsidR="00105212" w:rsidRPr="00105212" w:rsidRDefault="00105212" w:rsidP="00302E1D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Da li imate izvor vode za navodnjavanje na parceli gdje planirate postaviti plastenik)</w:t>
            </w:r>
          </w:p>
        </w:tc>
        <w:tc>
          <w:tcPr>
            <w:tcW w:w="1701" w:type="dxa"/>
            <w:vAlign w:val="center"/>
          </w:tcPr>
          <w:p w:rsidR="00105212" w:rsidRPr="00105212" w:rsidRDefault="00105212" w:rsidP="00105212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DA</w:t>
            </w:r>
          </w:p>
        </w:tc>
        <w:tc>
          <w:tcPr>
            <w:tcW w:w="1439" w:type="dxa"/>
            <w:vAlign w:val="center"/>
          </w:tcPr>
          <w:p w:rsidR="00105212" w:rsidRPr="00105212" w:rsidRDefault="00105212" w:rsidP="00105212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 w:rsidRPr="00105212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NE</w:t>
            </w:r>
          </w:p>
        </w:tc>
      </w:tr>
    </w:tbl>
    <w:p w:rsidR="002A4509" w:rsidRDefault="002A4509" w:rsidP="005D7A83">
      <w:pPr>
        <w:spacing w:after="0" w:line="240" w:lineRule="auto"/>
        <w:jc w:val="both"/>
        <w:rPr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Reetkatablice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6074"/>
        <w:gridCol w:w="1695"/>
        <w:gridCol w:w="159"/>
        <w:gridCol w:w="1277"/>
        <w:gridCol w:w="1585"/>
      </w:tblGrid>
      <w:tr w:rsidR="00105212" w:rsidRPr="00215655" w:rsidTr="00AF5F97">
        <w:tc>
          <w:tcPr>
            <w:tcW w:w="10790" w:type="dxa"/>
            <w:gridSpan w:val="5"/>
          </w:tcPr>
          <w:p w:rsidR="00105212" w:rsidRPr="00302E1D" w:rsidRDefault="00105212" w:rsidP="00AF5F97">
            <w:pPr>
              <w:jc w:val="center"/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</w:pPr>
            <w:r w:rsidRPr="00302E1D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POD</w:t>
            </w:r>
            <w:r w:rsidR="007F1AD5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ACI O POLJOPRIVREDNOM GOSPODARSTVU</w:t>
            </w:r>
          </w:p>
        </w:tc>
      </w:tr>
      <w:tr w:rsidR="00AF5F97" w:rsidRPr="00215655" w:rsidTr="00AF5F97">
        <w:tc>
          <w:tcPr>
            <w:tcW w:w="6074" w:type="dxa"/>
          </w:tcPr>
          <w:p w:rsidR="00105212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1.</w:t>
            </w:r>
            <w:r w:rsidR="00105212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Da li ste se predhodno bavili poljoprivrednom proizvodnjom?</w:t>
            </w:r>
          </w:p>
        </w:tc>
        <w:tc>
          <w:tcPr>
            <w:tcW w:w="1854" w:type="dxa"/>
            <w:gridSpan w:val="2"/>
          </w:tcPr>
          <w:p w:rsidR="00105212" w:rsidRPr="00302E1D" w:rsidRDefault="00105212" w:rsidP="00AF5F97">
            <w:pPr>
              <w:jc w:val="center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 w:rsidRPr="00302E1D"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DA</w:t>
            </w:r>
          </w:p>
        </w:tc>
        <w:tc>
          <w:tcPr>
            <w:tcW w:w="2862" w:type="dxa"/>
            <w:gridSpan w:val="2"/>
          </w:tcPr>
          <w:p w:rsidR="00105212" w:rsidRPr="00302E1D" w:rsidRDefault="00105212" w:rsidP="00AF5F97">
            <w:pPr>
              <w:jc w:val="center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 w:rsidRPr="00302E1D"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NE</w:t>
            </w:r>
          </w:p>
        </w:tc>
      </w:tr>
      <w:tr w:rsidR="00105212" w:rsidRPr="00215655" w:rsidTr="00AF5F97">
        <w:tc>
          <w:tcPr>
            <w:tcW w:w="6074" w:type="dxa"/>
          </w:tcPr>
          <w:p w:rsidR="00105212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2.</w:t>
            </w:r>
            <w:r w:rsidR="00105212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Koliko dugo se bavite poljoprivrednom proizvodnjom?</w:t>
            </w:r>
          </w:p>
        </w:tc>
        <w:tc>
          <w:tcPr>
            <w:tcW w:w="4716" w:type="dxa"/>
            <w:gridSpan w:val="4"/>
          </w:tcPr>
          <w:p w:rsidR="00105212" w:rsidRPr="00302E1D" w:rsidRDefault="00105212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302E1D" w:rsidRPr="00302E1D" w:rsidTr="00AF5F97">
        <w:trPr>
          <w:trHeight w:val="270"/>
        </w:trPr>
        <w:tc>
          <w:tcPr>
            <w:tcW w:w="6074" w:type="dxa"/>
            <w:vMerge w:val="restart"/>
          </w:tcPr>
          <w:p w:rsidR="00302E1D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3</w:t>
            </w:r>
            <w:r w:rsidR="00302E1D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. Kojom vrstom proljoprivredne proi</w:t>
            </w:r>
            <w:r w:rsid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zvodnje ste se bavili? (zaokružite</w:t>
            </w:r>
            <w:r w:rsidR="00302E1D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)</w:t>
            </w:r>
          </w:p>
        </w:tc>
        <w:tc>
          <w:tcPr>
            <w:tcW w:w="1695" w:type="dxa"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 xml:space="preserve">Voćarstvo </w:t>
            </w:r>
          </w:p>
        </w:tc>
        <w:tc>
          <w:tcPr>
            <w:tcW w:w="1436" w:type="dxa"/>
            <w:gridSpan w:val="2"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Stočarstvo</w:t>
            </w:r>
          </w:p>
        </w:tc>
        <w:tc>
          <w:tcPr>
            <w:tcW w:w="1585" w:type="dxa"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Gljivarstvo</w:t>
            </w:r>
          </w:p>
        </w:tc>
      </w:tr>
      <w:tr w:rsidR="00302E1D" w:rsidRPr="00302E1D" w:rsidTr="00AF5F97">
        <w:trPr>
          <w:trHeight w:val="230"/>
        </w:trPr>
        <w:tc>
          <w:tcPr>
            <w:tcW w:w="6074" w:type="dxa"/>
            <w:vMerge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695" w:type="dxa"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V</w:t>
            </w:r>
            <w:r w:rsidRPr="00302E1D"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 xml:space="preserve">inogradarstvo         </w:t>
            </w:r>
          </w:p>
        </w:tc>
        <w:tc>
          <w:tcPr>
            <w:tcW w:w="1436" w:type="dxa"/>
            <w:gridSpan w:val="2"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Akvakultura</w:t>
            </w:r>
          </w:p>
        </w:tc>
        <w:tc>
          <w:tcPr>
            <w:tcW w:w="1585" w:type="dxa"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Cvjećarstvo</w:t>
            </w:r>
          </w:p>
        </w:tc>
      </w:tr>
      <w:tr w:rsidR="00302E1D" w:rsidRPr="00302E1D" w:rsidTr="00AF5F97">
        <w:trPr>
          <w:trHeight w:val="300"/>
        </w:trPr>
        <w:tc>
          <w:tcPr>
            <w:tcW w:w="6074" w:type="dxa"/>
            <w:vMerge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695" w:type="dxa"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Povrtlarstvo</w:t>
            </w:r>
          </w:p>
        </w:tc>
        <w:tc>
          <w:tcPr>
            <w:tcW w:w="1436" w:type="dxa"/>
            <w:gridSpan w:val="2"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Pčelarstvo</w:t>
            </w:r>
          </w:p>
        </w:tc>
        <w:tc>
          <w:tcPr>
            <w:tcW w:w="1585" w:type="dxa"/>
          </w:tcPr>
          <w:p w:rsidR="00302E1D" w:rsidRPr="00302E1D" w:rsidRDefault="00302E1D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Ljekovito bilje</w:t>
            </w:r>
          </w:p>
        </w:tc>
      </w:tr>
      <w:tr w:rsidR="00AF5F97" w:rsidRPr="00302E1D" w:rsidTr="00AF5F97">
        <w:trPr>
          <w:trHeight w:val="330"/>
        </w:trPr>
        <w:tc>
          <w:tcPr>
            <w:tcW w:w="6074" w:type="dxa"/>
            <w:vMerge/>
          </w:tcPr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  <w:tc>
          <w:tcPr>
            <w:tcW w:w="1695" w:type="dxa"/>
          </w:tcPr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 xml:space="preserve">Ratarstvo               </w:t>
            </w:r>
          </w:p>
        </w:tc>
        <w:tc>
          <w:tcPr>
            <w:tcW w:w="3021" w:type="dxa"/>
            <w:gridSpan w:val="3"/>
          </w:tcPr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Plastenička proizvodnja</w:t>
            </w:r>
          </w:p>
        </w:tc>
      </w:tr>
      <w:tr w:rsidR="00AF5F97" w:rsidRPr="005A7538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4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. Koje biljke ili životinje ste uzgajali? (navedite koje i količinu)</w:t>
            </w:r>
          </w:p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</w:pPr>
            <w:r w:rsidRPr="00302E1D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>npr.  500 stab</w:t>
            </w:r>
            <w:r w:rsidR="00BB3633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 xml:space="preserve">ala jabuke, 3 </w:t>
            </w:r>
            <w:proofErr w:type="spellStart"/>
            <w:r w:rsidR="00BB3633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>dunuma</w:t>
            </w:r>
            <w:proofErr w:type="spellEnd"/>
            <w:r w:rsidR="00BB3633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 xml:space="preserve"> kukuruza, 20</w:t>
            </w:r>
            <w:r w:rsidRPr="00302E1D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 xml:space="preserve"> ovaca </w:t>
            </w:r>
          </w:p>
        </w:tc>
        <w:tc>
          <w:tcPr>
            <w:tcW w:w="4716" w:type="dxa"/>
            <w:gridSpan w:val="4"/>
          </w:tcPr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F5F97" w:rsidRPr="00302E1D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5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. Koliko mjesečno ili godišnje ste zarađivali uzgojem biljaka i/ili životinja?</w:t>
            </w:r>
          </w:p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</w:pPr>
            <w:r w:rsidRPr="00302E1D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>npr. 2.000 KM od proljetne proizvodnje u plasteniku površine 100m</w:t>
            </w:r>
            <w:r w:rsidRPr="00302E1D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vertAlign w:val="superscript"/>
                <w:lang w:val="hr-HR"/>
              </w:rPr>
              <w:t>2</w:t>
            </w:r>
            <w:r w:rsidRPr="00302E1D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>, 1300 KM od prodaje teleta</w:t>
            </w:r>
          </w:p>
        </w:tc>
        <w:tc>
          <w:tcPr>
            <w:tcW w:w="4716" w:type="dxa"/>
            <w:gridSpan w:val="4"/>
          </w:tcPr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F5F97" w:rsidRPr="00302E1D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5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. Gdje ste plasirali vaše proizvode? (zaokružite)</w:t>
            </w:r>
          </w:p>
        </w:tc>
        <w:tc>
          <w:tcPr>
            <w:tcW w:w="4716" w:type="dxa"/>
            <w:gridSpan w:val="4"/>
          </w:tcPr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  <w:r w:rsidRPr="00302E1D"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- na kućnom prag</w:t>
            </w: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 xml:space="preserve">u     - pijaca              </w:t>
            </w:r>
            <w:r w:rsidRPr="00302E1D"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 xml:space="preserve">- </w:t>
            </w:r>
            <w:r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 xml:space="preserve"> </w:t>
            </w:r>
            <w:r w:rsidRPr="00302E1D"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  <w:t>otkupljivač</w:t>
            </w:r>
          </w:p>
        </w:tc>
      </w:tr>
      <w:tr w:rsidR="00AF5F97" w:rsidRPr="00302E1D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6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. Da li ste imali problema pri plasmanu proizvoda i ako da kojih?</w:t>
            </w:r>
          </w:p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</w:pPr>
            <w:r w:rsidRPr="00302E1D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>npr. slaba potražnja, niska cijena otkupa</w:t>
            </w:r>
          </w:p>
        </w:tc>
        <w:tc>
          <w:tcPr>
            <w:tcW w:w="4716" w:type="dxa"/>
            <w:gridSpan w:val="4"/>
          </w:tcPr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F5F97" w:rsidRPr="00302E1D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7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. Da li ste prerađivali proizvode i ako da koje ste prerađevine proizvodili i količinu?</w:t>
            </w:r>
          </w:p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</w:pPr>
            <w:r w:rsidRPr="00302E1D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>npr. 70 tegli ajvara, 100 tegli kiselih paprika, 500 l jabučnog soka, 25 tegli džema</w:t>
            </w:r>
          </w:p>
        </w:tc>
        <w:tc>
          <w:tcPr>
            <w:tcW w:w="4716" w:type="dxa"/>
            <w:gridSpan w:val="4"/>
            <w:vAlign w:val="center"/>
          </w:tcPr>
          <w:p w:rsidR="00AF5F97" w:rsidRPr="00302E1D" w:rsidRDefault="00AF5F97" w:rsidP="00AF5F97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F5F97" w:rsidRPr="00302E1D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8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.  Koliku ste zaradu ostvarili na godišnjem nivou prodajom prerađevina?</w:t>
            </w:r>
          </w:p>
        </w:tc>
        <w:tc>
          <w:tcPr>
            <w:tcW w:w="4716" w:type="dxa"/>
            <w:gridSpan w:val="4"/>
            <w:vAlign w:val="center"/>
          </w:tcPr>
          <w:p w:rsidR="00AF5F97" w:rsidRPr="00302E1D" w:rsidRDefault="00AF5F97" w:rsidP="00AF5F97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F5F97" w:rsidRPr="00302E1D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9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 xml:space="preserve">. Da li </w:t>
            </w:r>
            <w:r w:rsidR="00BB3633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posjedujete mašine na gospodarstvu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 xml:space="preserve"> i ako da koje i količinu?</w:t>
            </w:r>
          </w:p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</w:pPr>
            <w:r w:rsidRPr="00302E1D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 xml:space="preserve">npr.  1 motokultivator, 1 freza, 1 traktor, 1 muzilica </w:t>
            </w:r>
          </w:p>
        </w:tc>
        <w:tc>
          <w:tcPr>
            <w:tcW w:w="4716" w:type="dxa"/>
            <w:gridSpan w:val="4"/>
            <w:vAlign w:val="center"/>
          </w:tcPr>
          <w:p w:rsidR="00AF5F97" w:rsidRPr="00302E1D" w:rsidRDefault="00AF5F97" w:rsidP="00AF5F97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F5F97" w:rsidRPr="005A7538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10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. Da li posjeduje</w:t>
            </w:r>
            <w:r w:rsidR="00BB3633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te dodatne objekte na gospodarstvu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 xml:space="preserve"> i ako da koje?</w:t>
            </w:r>
          </w:p>
          <w:p w:rsidR="00AF5F97" w:rsidRPr="00302E1D" w:rsidRDefault="00AF5F97" w:rsidP="00AF5F97">
            <w:pPr>
              <w:jc w:val="both"/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</w:pPr>
            <w:r w:rsidRPr="00302E1D">
              <w:rPr>
                <w:rFonts w:ascii="Times New Roman" w:hAnsi="Times New Roman" w:cs="Times New Roman"/>
                <w:i/>
                <w:color w:val="3B3838" w:themeColor="background2" w:themeShade="40"/>
                <w:szCs w:val="20"/>
                <w:lang w:val="hr-HR"/>
              </w:rPr>
              <w:t xml:space="preserve">npr. štala, sušara, </w:t>
            </w:r>
          </w:p>
        </w:tc>
        <w:tc>
          <w:tcPr>
            <w:tcW w:w="4716" w:type="dxa"/>
            <w:gridSpan w:val="4"/>
            <w:vAlign w:val="center"/>
          </w:tcPr>
          <w:p w:rsidR="00AF5F97" w:rsidRPr="00302E1D" w:rsidRDefault="00AF5F97" w:rsidP="00AF5F97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F5F97" w:rsidRPr="005A7538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11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. Št</w:t>
            </w:r>
            <w:r w:rsidR="00247E5E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a Vam je najpotrebnije za unapr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jeđenje poljoprivredne proizvodnje?</w:t>
            </w:r>
          </w:p>
        </w:tc>
        <w:tc>
          <w:tcPr>
            <w:tcW w:w="4716" w:type="dxa"/>
            <w:gridSpan w:val="4"/>
            <w:vAlign w:val="center"/>
          </w:tcPr>
          <w:p w:rsidR="00AF5F97" w:rsidRPr="00302E1D" w:rsidRDefault="00AF5F97" w:rsidP="00AF5F97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  <w:tr w:rsidR="00AF5F97" w:rsidRPr="00302E1D" w:rsidTr="00AF5F97">
        <w:tc>
          <w:tcPr>
            <w:tcW w:w="6074" w:type="dxa"/>
          </w:tcPr>
          <w:p w:rsidR="00AF5F97" w:rsidRPr="00302E1D" w:rsidRDefault="00830E2B" w:rsidP="00AF5F97">
            <w:pPr>
              <w:jc w:val="both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  <w:r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12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 xml:space="preserve">. Da li je poljoprivredna proizvodnja </w:t>
            </w:r>
            <w:r w:rsidR="00247E5E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registrira</w:t>
            </w:r>
            <w:r w:rsidR="00AF5F97" w:rsidRPr="00302E1D"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  <w:t>na i ako da od kada?</w:t>
            </w:r>
          </w:p>
        </w:tc>
        <w:tc>
          <w:tcPr>
            <w:tcW w:w="4716" w:type="dxa"/>
            <w:gridSpan w:val="4"/>
            <w:vAlign w:val="center"/>
          </w:tcPr>
          <w:p w:rsidR="00AF5F97" w:rsidRPr="00302E1D" w:rsidRDefault="00AF5F97" w:rsidP="00AF5F97">
            <w:pPr>
              <w:jc w:val="center"/>
              <w:rPr>
                <w:rFonts w:ascii="Times New Roman" w:hAnsi="Times New Roman" w:cs="Times New Roman"/>
                <w:color w:val="3B3838" w:themeColor="background2" w:themeShade="40"/>
                <w:szCs w:val="20"/>
                <w:lang w:val="hr-HR"/>
              </w:rPr>
            </w:pPr>
          </w:p>
        </w:tc>
      </w:tr>
    </w:tbl>
    <w:p w:rsidR="0082134C" w:rsidRDefault="0082134C" w:rsidP="005D7A83">
      <w:pPr>
        <w:spacing w:after="0" w:line="240" w:lineRule="auto"/>
        <w:jc w:val="both"/>
        <w:rPr>
          <w:b/>
          <w:color w:val="3B3838" w:themeColor="background2" w:themeShade="40"/>
          <w:sz w:val="14"/>
          <w:szCs w:val="16"/>
          <w:lang w:val="hr-HR"/>
        </w:rPr>
      </w:pPr>
    </w:p>
    <w:p w:rsidR="002A4509" w:rsidRDefault="002A4509" w:rsidP="005D7A83">
      <w:pPr>
        <w:spacing w:after="0" w:line="240" w:lineRule="auto"/>
        <w:jc w:val="both"/>
        <w:rPr>
          <w:b/>
          <w:color w:val="3B3838" w:themeColor="background2" w:themeShade="40"/>
          <w:sz w:val="14"/>
          <w:szCs w:val="16"/>
          <w:lang w:val="hr-HR"/>
        </w:rPr>
      </w:pPr>
    </w:p>
    <w:p w:rsidR="002A4509" w:rsidRDefault="002A4509" w:rsidP="005D7A83">
      <w:pPr>
        <w:spacing w:after="0" w:line="240" w:lineRule="auto"/>
        <w:jc w:val="both"/>
        <w:rPr>
          <w:b/>
          <w:color w:val="3B3838" w:themeColor="background2" w:themeShade="40"/>
          <w:sz w:val="14"/>
          <w:szCs w:val="16"/>
          <w:lang w:val="hr-HR"/>
        </w:rPr>
      </w:pPr>
    </w:p>
    <w:p w:rsidR="0082134C" w:rsidRDefault="0082134C" w:rsidP="005D7A83">
      <w:pPr>
        <w:spacing w:after="0" w:line="240" w:lineRule="auto"/>
        <w:jc w:val="both"/>
        <w:rPr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Reetkatablice"/>
        <w:tblpPr w:leftFromText="180" w:rightFromText="180" w:vertAnchor="text" w:horzAnchor="margin" w:tblpY="23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02E1D" w:rsidRPr="0082134C" w:rsidTr="00302E1D">
        <w:tc>
          <w:tcPr>
            <w:tcW w:w="10790" w:type="dxa"/>
            <w:tcBorders>
              <w:top w:val="nil"/>
            </w:tcBorders>
          </w:tcPr>
          <w:p w:rsidR="00302E1D" w:rsidRPr="00AF5F97" w:rsidRDefault="00302E1D" w:rsidP="00302E1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  <w:r w:rsidRPr="00AF5F97">
              <w:rPr>
                <w:rFonts w:ascii="Times New Roman" w:hAnsi="Times New Roman" w:cs="Times New Roman"/>
                <w:b/>
                <w:color w:val="3B3838" w:themeColor="background2" w:themeShade="40"/>
                <w:szCs w:val="16"/>
                <w:lang w:val="hr-HR"/>
              </w:rPr>
              <w:t>Ukoliko imate napomenu, molimo navedite:</w:t>
            </w:r>
          </w:p>
        </w:tc>
      </w:tr>
      <w:tr w:rsidR="00302E1D" w:rsidTr="00302E1D">
        <w:tc>
          <w:tcPr>
            <w:tcW w:w="10790" w:type="dxa"/>
          </w:tcPr>
          <w:p w:rsidR="00302E1D" w:rsidRDefault="00302E1D" w:rsidP="00302E1D">
            <w:pPr>
              <w:spacing w:line="480" w:lineRule="auto"/>
              <w:jc w:val="both"/>
              <w:rPr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302E1D" w:rsidTr="00302E1D">
        <w:tc>
          <w:tcPr>
            <w:tcW w:w="10790" w:type="dxa"/>
          </w:tcPr>
          <w:p w:rsidR="00302E1D" w:rsidRDefault="00302E1D" w:rsidP="00302E1D">
            <w:pPr>
              <w:spacing w:line="480" w:lineRule="auto"/>
              <w:jc w:val="both"/>
              <w:rPr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302E1D" w:rsidTr="00302E1D">
        <w:tc>
          <w:tcPr>
            <w:tcW w:w="10790" w:type="dxa"/>
          </w:tcPr>
          <w:p w:rsidR="00302E1D" w:rsidRDefault="00302E1D" w:rsidP="00302E1D">
            <w:pPr>
              <w:spacing w:line="480" w:lineRule="auto"/>
              <w:jc w:val="both"/>
              <w:rPr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302E1D" w:rsidTr="00302E1D">
        <w:tc>
          <w:tcPr>
            <w:tcW w:w="10790" w:type="dxa"/>
          </w:tcPr>
          <w:p w:rsidR="00302E1D" w:rsidRDefault="00302E1D" w:rsidP="00302E1D">
            <w:pPr>
              <w:spacing w:line="480" w:lineRule="auto"/>
              <w:jc w:val="both"/>
              <w:rPr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302E1D" w:rsidTr="00302E1D">
        <w:tc>
          <w:tcPr>
            <w:tcW w:w="10790" w:type="dxa"/>
          </w:tcPr>
          <w:p w:rsidR="00302E1D" w:rsidRDefault="00302E1D" w:rsidP="00302E1D">
            <w:pPr>
              <w:spacing w:line="480" w:lineRule="auto"/>
              <w:jc w:val="both"/>
              <w:rPr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302E1D" w:rsidTr="00302E1D">
        <w:tc>
          <w:tcPr>
            <w:tcW w:w="10790" w:type="dxa"/>
          </w:tcPr>
          <w:p w:rsidR="00302E1D" w:rsidRDefault="00302E1D" w:rsidP="00302E1D">
            <w:pPr>
              <w:spacing w:line="480" w:lineRule="auto"/>
              <w:jc w:val="both"/>
              <w:rPr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</w:tbl>
    <w:p w:rsidR="00302E1D" w:rsidRPr="00302E1D" w:rsidRDefault="00302E1D" w:rsidP="00302E1D">
      <w:pPr>
        <w:rPr>
          <w:lang w:val="hr-HR"/>
        </w:rPr>
      </w:pPr>
    </w:p>
    <w:p w:rsidR="00302E1D" w:rsidRPr="00302E1D" w:rsidRDefault="00830E2B" w:rsidP="00302E1D">
      <w:pPr>
        <w:spacing w:after="0" w:line="240" w:lineRule="auto"/>
        <w:jc w:val="center"/>
        <w:rPr>
          <w:rFonts w:ascii="Times New Roman" w:hAnsi="Times New Roman" w:cs="Times New Roman"/>
          <w:b/>
          <w:lang w:val="hr-HR"/>
        </w:rPr>
      </w:pPr>
      <w:r>
        <w:rPr>
          <w:rFonts w:ascii="Times New Roman" w:hAnsi="Times New Roman" w:cs="Times New Roman"/>
          <w:b/>
          <w:lang w:val="hr-HR"/>
        </w:rPr>
        <w:t>IZJAVA O TO</w:t>
      </w:r>
      <w:r w:rsidR="00302E1D" w:rsidRPr="00302E1D">
        <w:rPr>
          <w:rFonts w:ascii="Times New Roman" w:hAnsi="Times New Roman" w:cs="Times New Roman"/>
          <w:b/>
          <w:lang w:val="hr-HR"/>
        </w:rPr>
        <w:t>ČNOSTI I ISTINITOSTI PODATAKA NAVEDENIH U APLIKACIJI</w:t>
      </w:r>
    </w:p>
    <w:p w:rsidR="00302E1D" w:rsidRPr="00302E1D" w:rsidRDefault="00302E1D" w:rsidP="00302E1D">
      <w:pPr>
        <w:spacing w:after="0" w:line="240" w:lineRule="auto"/>
        <w:jc w:val="both"/>
        <w:rPr>
          <w:rFonts w:ascii="Times New Roman" w:hAnsi="Times New Roman" w:cs="Times New Roman"/>
          <w:b/>
          <w:lang w:val="hr-HR"/>
        </w:rPr>
      </w:pPr>
    </w:p>
    <w:p w:rsidR="00302E1D" w:rsidRDefault="00302E1D" w:rsidP="00302E1D">
      <w:pPr>
        <w:spacing w:after="0" w:line="240" w:lineRule="auto"/>
        <w:jc w:val="both"/>
        <w:rPr>
          <w:rFonts w:ascii="Times New Roman" w:hAnsi="Times New Roman" w:cs="Times New Roman"/>
          <w:lang w:val="hr-HR"/>
        </w:rPr>
      </w:pPr>
      <w:r w:rsidRPr="00302E1D">
        <w:rPr>
          <w:rFonts w:ascii="Times New Roman" w:hAnsi="Times New Roman" w:cs="Times New Roman"/>
          <w:lang w:val="hr-HR"/>
        </w:rPr>
        <w:t>Pod materijalnom i kaznenom odgovornošću, svojim potpis</w:t>
      </w:r>
      <w:r w:rsidR="000E5DE4">
        <w:rPr>
          <w:rFonts w:ascii="Times New Roman" w:hAnsi="Times New Roman" w:cs="Times New Roman"/>
          <w:lang w:val="hr-HR"/>
        </w:rPr>
        <w:t>om garantiram</w:t>
      </w:r>
      <w:r w:rsidR="00830E2B">
        <w:rPr>
          <w:rFonts w:ascii="Times New Roman" w:hAnsi="Times New Roman" w:cs="Times New Roman"/>
          <w:lang w:val="hr-HR"/>
        </w:rPr>
        <w:t xml:space="preserve"> za istinitost i to</w:t>
      </w:r>
      <w:r w:rsidRPr="00302E1D">
        <w:rPr>
          <w:rFonts w:ascii="Times New Roman" w:hAnsi="Times New Roman" w:cs="Times New Roman"/>
          <w:lang w:val="hr-HR"/>
        </w:rPr>
        <w:t>čnost svih podataka koji s</w:t>
      </w:r>
      <w:r w:rsidR="00830E2B">
        <w:rPr>
          <w:rFonts w:ascii="Times New Roman" w:hAnsi="Times New Roman" w:cs="Times New Roman"/>
          <w:lang w:val="hr-HR"/>
        </w:rPr>
        <w:t xml:space="preserve">u navedeni u aplikacijskom </w:t>
      </w:r>
      <w:r w:rsidR="00D158CA">
        <w:rPr>
          <w:rFonts w:ascii="Times New Roman" w:hAnsi="Times New Roman" w:cs="Times New Roman"/>
          <w:lang w:val="hr-HR"/>
        </w:rPr>
        <w:t>obrascu</w:t>
      </w:r>
      <w:r w:rsidRPr="00302E1D">
        <w:rPr>
          <w:rFonts w:ascii="Times New Roman" w:hAnsi="Times New Roman" w:cs="Times New Roman"/>
          <w:lang w:val="hr-HR"/>
        </w:rPr>
        <w:t xml:space="preserve">, kao i u prilozima aplikaciji. </w:t>
      </w:r>
    </w:p>
    <w:p w:rsidR="00830E2B" w:rsidRPr="00302E1D" w:rsidRDefault="00830E2B" w:rsidP="00302E1D">
      <w:pPr>
        <w:spacing w:after="0" w:line="240" w:lineRule="auto"/>
        <w:jc w:val="both"/>
        <w:rPr>
          <w:rFonts w:ascii="Times New Roman" w:hAnsi="Times New Roman" w:cs="Times New Roman"/>
          <w:lang w:val="hr-HR"/>
        </w:rPr>
      </w:pPr>
    </w:p>
    <w:p w:rsidR="00302E1D" w:rsidRDefault="00302E1D" w:rsidP="00302E1D">
      <w:pPr>
        <w:spacing w:after="0" w:line="240" w:lineRule="auto"/>
        <w:jc w:val="both"/>
        <w:rPr>
          <w:rFonts w:ascii="Times New Roman" w:hAnsi="Times New Roman" w:cs="Times New Roman"/>
          <w:lang w:val="hr-HR"/>
        </w:rPr>
      </w:pPr>
    </w:p>
    <w:p w:rsidR="00247E5E" w:rsidRDefault="00247E5E" w:rsidP="00302E1D">
      <w:pPr>
        <w:spacing w:after="0" w:line="240" w:lineRule="auto"/>
        <w:jc w:val="both"/>
        <w:rPr>
          <w:rFonts w:ascii="Times New Roman" w:hAnsi="Times New Roman" w:cs="Times New Roman"/>
          <w:lang w:val="hr-HR"/>
        </w:rPr>
      </w:pPr>
    </w:p>
    <w:p w:rsidR="00247E5E" w:rsidRPr="00302E1D" w:rsidRDefault="00247E5E" w:rsidP="00302E1D">
      <w:pPr>
        <w:spacing w:after="0" w:line="240" w:lineRule="auto"/>
        <w:jc w:val="both"/>
        <w:rPr>
          <w:rFonts w:ascii="Times New Roman" w:hAnsi="Times New Roman" w:cs="Times New Roman"/>
          <w:lang w:val="hr-HR"/>
        </w:rPr>
      </w:pPr>
      <w:bookmarkStart w:id="0" w:name="_GoBack"/>
      <w:bookmarkEnd w:id="0"/>
    </w:p>
    <w:p w:rsidR="00302E1D" w:rsidRDefault="00830E2B" w:rsidP="00830E2B">
      <w:pPr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Mjesto i</w:t>
      </w:r>
      <w:r w:rsidR="00342E3E">
        <w:rPr>
          <w:rFonts w:ascii="Times New Roman" w:hAnsi="Times New Roman" w:cs="Times New Roman"/>
          <w:lang w:val="hr-HR"/>
        </w:rPr>
        <w:t xml:space="preserve"> datu</w:t>
      </w:r>
      <w:r>
        <w:rPr>
          <w:rFonts w:ascii="Times New Roman" w:hAnsi="Times New Roman" w:cs="Times New Roman"/>
          <w:lang w:val="hr-HR"/>
        </w:rPr>
        <w:t>m;______________________________                                       Ime i prezime;_______________________</w:t>
      </w:r>
    </w:p>
    <w:p w:rsidR="00830E2B" w:rsidRPr="00302E1D" w:rsidRDefault="00830E2B" w:rsidP="00830E2B">
      <w:pPr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 xml:space="preserve">                                                                                              </w:t>
      </w:r>
      <w:r w:rsidR="00CC2ABC">
        <w:rPr>
          <w:rFonts w:ascii="Times New Roman" w:hAnsi="Times New Roman" w:cs="Times New Roman"/>
          <w:lang w:val="hr-HR"/>
        </w:rPr>
        <w:t xml:space="preserve">                               </w:t>
      </w:r>
      <w:r>
        <w:rPr>
          <w:rFonts w:ascii="Times New Roman" w:hAnsi="Times New Roman" w:cs="Times New Roman"/>
          <w:lang w:val="hr-HR"/>
        </w:rPr>
        <w:t>Potpis;_____________________________</w:t>
      </w:r>
    </w:p>
    <w:sectPr w:rsidR="00830E2B" w:rsidRPr="00302E1D" w:rsidSect="005B2718">
      <w:head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0286" w:rsidRDefault="00580286" w:rsidP="005B2718">
      <w:pPr>
        <w:spacing w:after="0" w:line="240" w:lineRule="auto"/>
      </w:pPr>
      <w:r>
        <w:separator/>
      </w:r>
    </w:p>
  </w:endnote>
  <w:endnote w:type="continuationSeparator" w:id="0">
    <w:p w:rsidR="00580286" w:rsidRDefault="00580286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0286" w:rsidRDefault="00580286" w:rsidP="005B2718">
      <w:pPr>
        <w:spacing w:after="0" w:line="240" w:lineRule="auto"/>
      </w:pPr>
      <w:r>
        <w:separator/>
      </w:r>
    </w:p>
  </w:footnote>
  <w:footnote w:type="continuationSeparator" w:id="0">
    <w:p w:rsidR="00580286" w:rsidRDefault="00580286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7E5E" w:rsidRPr="00247E5E" w:rsidRDefault="00247E5E" w:rsidP="00247E5E">
    <w:pPr>
      <w:pStyle w:val="Podnaslov"/>
      <w:spacing w:after="0" w:line="240" w:lineRule="auto"/>
      <w:rPr>
        <w:rFonts w:ascii="Times New Roman" w:hAnsi="Times New Roman" w:cs="Times New Roman"/>
        <w:b/>
        <w:bCs/>
        <w:i/>
        <w:color w:val="auto"/>
        <w:sz w:val="24"/>
      </w:rPr>
    </w:pPr>
    <w:r w:rsidRPr="00247E5E">
      <w:rPr>
        <w:rStyle w:val="Naglaeno"/>
        <w:rFonts w:ascii="Times New Roman" w:hAnsi="Times New Roman" w:cs="Times New Roman"/>
        <w:i/>
        <w:color w:val="auto"/>
        <w:sz w:val="24"/>
      </w:rPr>
      <w:t>OPĆINA PROZOR – RAMA I MUSLIM AID</w:t>
    </w:r>
  </w:p>
  <w:p w:rsidR="00105212" w:rsidRPr="00247E5E" w:rsidRDefault="00C5456D" w:rsidP="00302E1D">
    <w:pPr>
      <w:numPr>
        <w:ilvl w:val="1"/>
        <w:numId w:val="0"/>
      </w:numPr>
      <w:spacing w:after="0" w:line="240" w:lineRule="auto"/>
      <w:jc w:val="center"/>
      <w:rPr>
        <w:rFonts w:ascii="Times New Roman" w:eastAsiaTheme="minorEastAsia" w:hAnsi="Times New Roman" w:cs="Times New Roman"/>
        <w:b/>
        <w:bCs/>
        <w:i/>
        <w:spacing w:val="15"/>
        <w:sz w:val="24"/>
        <w:szCs w:val="28"/>
      </w:rPr>
    </w:pPr>
    <w:r w:rsidRPr="00247E5E">
      <w:rPr>
        <w:rFonts w:ascii="Times New Roman" w:eastAsiaTheme="minorEastAsia" w:hAnsi="Times New Roman" w:cs="Times New Roman"/>
        <w:b/>
        <w:bCs/>
        <w:i/>
        <w:spacing w:val="15"/>
        <w:sz w:val="24"/>
        <w:szCs w:val="28"/>
      </w:rPr>
      <w:t>PROJEK</w:t>
    </w:r>
    <w:r w:rsidR="00105212" w:rsidRPr="00247E5E">
      <w:rPr>
        <w:rFonts w:ascii="Times New Roman" w:eastAsiaTheme="minorEastAsia" w:hAnsi="Times New Roman" w:cs="Times New Roman"/>
        <w:b/>
        <w:bCs/>
        <w:i/>
        <w:spacing w:val="15"/>
        <w:sz w:val="24"/>
        <w:szCs w:val="28"/>
      </w:rPr>
      <w:t>T</w:t>
    </w:r>
  </w:p>
  <w:p w:rsidR="00105212" w:rsidRDefault="00105212" w:rsidP="00302E1D">
    <w:pPr>
      <w:numPr>
        <w:ilvl w:val="1"/>
        <w:numId w:val="0"/>
      </w:numPr>
      <w:spacing w:after="0" w:line="240" w:lineRule="auto"/>
      <w:jc w:val="center"/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</w:pP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Ekonomsko</w:t>
    </w:r>
    <w:proofErr w:type="spellEnd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 xml:space="preserve"> </w:t>
    </w: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osnaživanje</w:t>
    </w:r>
    <w:proofErr w:type="spellEnd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 xml:space="preserve"> </w:t>
    </w: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socijalno</w:t>
    </w:r>
    <w:proofErr w:type="spellEnd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 xml:space="preserve"> i </w:t>
    </w: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materijalno</w:t>
    </w:r>
    <w:proofErr w:type="spellEnd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 xml:space="preserve"> </w:t>
    </w: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ugroženih</w:t>
    </w:r>
    <w:proofErr w:type="spellEnd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 xml:space="preserve"> </w:t>
    </w: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osoba</w:t>
    </w:r>
    <w:proofErr w:type="spellEnd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 xml:space="preserve"> </w:t>
    </w: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kroz</w:t>
    </w:r>
    <w:proofErr w:type="spellEnd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 xml:space="preserve"> </w:t>
    </w: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proizvodnju</w:t>
    </w:r>
    <w:proofErr w:type="spellEnd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 xml:space="preserve"> </w:t>
    </w: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povrća</w:t>
    </w:r>
    <w:proofErr w:type="spellEnd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 xml:space="preserve"> u </w:t>
    </w:r>
    <w:proofErr w:type="spellStart"/>
    <w:r w:rsidRPr="00247E5E">
      <w:rPr>
        <w:rFonts w:ascii="Times New Roman" w:eastAsiaTheme="minorEastAsia" w:hAnsi="Times New Roman" w:cs="Times New Roman"/>
        <w:b/>
        <w:bCs/>
        <w:spacing w:val="15"/>
        <w:sz w:val="24"/>
        <w:szCs w:val="28"/>
      </w:rPr>
      <w:t>plastenicima</w:t>
    </w:r>
    <w:proofErr w:type="spellEnd"/>
  </w:p>
  <w:p w:rsidR="00247E5E" w:rsidRPr="00247E5E" w:rsidRDefault="00247E5E" w:rsidP="00302E1D">
    <w:pPr>
      <w:numPr>
        <w:ilvl w:val="1"/>
        <w:numId w:val="0"/>
      </w:numPr>
      <w:spacing w:after="0" w:line="240" w:lineRule="auto"/>
      <w:jc w:val="center"/>
      <w:rPr>
        <w:rFonts w:ascii="Times New Roman" w:eastAsiaTheme="minorEastAsia" w:hAnsi="Times New Roman" w:cs="Times New Roman"/>
        <w:b/>
        <w:bCs/>
        <w:i/>
        <w:spacing w:val="15"/>
        <w:sz w:val="24"/>
        <w:szCs w:val="28"/>
      </w:rPr>
    </w:pPr>
  </w:p>
  <w:p w:rsidR="005D7A83" w:rsidRPr="00247E5E" w:rsidRDefault="00247E5E" w:rsidP="00302E1D">
    <w:pPr>
      <w:tabs>
        <w:tab w:val="left" w:pos="1245"/>
        <w:tab w:val="center" w:pos="5400"/>
      </w:tabs>
      <w:spacing w:line="240" w:lineRule="auto"/>
      <w:jc w:val="center"/>
      <w:rPr>
        <w:rFonts w:ascii="Times New Roman" w:hAnsi="Times New Roman" w:cs="Times New Roman"/>
        <w:b/>
        <w:color w:val="3B3838" w:themeColor="background2" w:themeShade="40"/>
        <w:sz w:val="24"/>
        <w:szCs w:val="28"/>
      </w:rPr>
    </w:pPr>
    <w:proofErr w:type="gramStart"/>
    <w:r>
      <w:rPr>
        <w:rFonts w:ascii="Times New Roman" w:hAnsi="Times New Roman" w:cs="Times New Roman"/>
        <w:b/>
        <w:color w:val="3B3838" w:themeColor="background2" w:themeShade="40"/>
        <w:sz w:val="24"/>
        <w:szCs w:val="28"/>
      </w:rPr>
      <w:t xml:space="preserve">PRIJAVNI </w:t>
    </w:r>
    <w:r w:rsidR="008F51C3" w:rsidRPr="00247E5E">
      <w:rPr>
        <w:rFonts w:ascii="Times New Roman" w:hAnsi="Times New Roman" w:cs="Times New Roman"/>
        <w:b/>
        <w:color w:val="3B3838" w:themeColor="background2" w:themeShade="40"/>
        <w:sz w:val="24"/>
        <w:szCs w:val="28"/>
      </w:rPr>
      <w:t xml:space="preserve"> OBRAZAC</w:t>
    </w:r>
    <w:proofErr w:type="gram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904347D"/>
    <w:multiLevelType w:val="hybridMultilevel"/>
    <w:tmpl w:val="10641842"/>
    <w:lvl w:ilvl="0" w:tplc="0DE0913C">
      <w:start w:val="2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3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CxMLE0MTYxtzRT0lEKTi0uzszPAykwqQUAb8o1hCwAAAA="/>
  </w:docVars>
  <w:rsids>
    <w:rsidRoot w:val="005B2718"/>
    <w:rsid w:val="00055287"/>
    <w:rsid w:val="000E5DE4"/>
    <w:rsid w:val="00105212"/>
    <w:rsid w:val="00215655"/>
    <w:rsid w:val="00243439"/>
    <w:rsid w:val="00247E5E"/>
    <w:rsid w:val="002A4509"/>
    <w:rsid w:val="00302E1D"/>
    <w:rsid w:val="003064B3"/>
    <w:rsid w:val="00342E3E"/>
    <w:rsid w:val="0035771C"/>
    <w:rsid w:val="003C2707"/>
    <w:rsid w:val="00433E99"/>
    <w:rsid w:val="0046089F"/>
    <w:rsid w:val="004B2DF8"/>
    <w:rsid w:val="00514266"/>
    <w:rsid w:val="0055188E"/>
    <w:rsid w:val="00580286"/>
    <w:rsid w:val="005A7538"/>
    <w:rsid w:val="005B2718"/>
    <w:rsid w:val="005D7A83"/>
    <w:rsid w:val="006B393C"/>
    <w:rsid w:val="006D0136"/>
    <w:rsid w:val="006D0820"/>
    <w:rsid w:val="00703163"/>
    <w:rsid w:val="007712B4"/>
    <w:rsid w:val="00795C75"/>
    <w:rsid w:val="007B7C91"/>
    <w:rsid w:val="007F1AD5"/>
    <w:rsid w:val="0082134C"/>
    <w:rsid w:val="00825135"/>
    <w:rsid w:val="00830E2B"/>
    <w:rsid w:val="008F51C3"/>
    <w:rsid w:val="00972114"/>
    <w:rsid w:val="009969E7"/>
    <w:rsid w:val="00A5072F"/>
    <w:rsid w:val="00AC0ACD"/>
    <w:rsid w:val="00AF5F97"/>
    <w:rsid w:val="00B2612D"/>
    <w:rsid w:val="00B767CE"/>
    <w:rsid w:val="00BB3633"/>
    <w:rsid w:val="00BF5074"/>
    <w:rsid w:val="00C45A13"/>
    <w:rsid w:val="00C5456D"/>
    <w:rsid w:val="00CC2ABC"/>
    <w:rsid w:val="00D158CA"/>
    <w:rsid w:val="00D35054"/>
    <w:rsid w:val="00DB4F82"/>
    <w:rsid w:val="00E63FFA"/>
    <w:rsid w:val="00E93AA8"/>
    <w:rsid w:val="00EB5A84"/>
    <w:rsid w:val="00F047C9"/>
    <w:rsid w:val="00F060CD"/>
    <w:rsid w:val="00F96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paragraph" w:styleId="Naslov1">
    <w:name w:val="heading 1"/>
    <w:basedOn w:val="Normal"/>
    <w:next w:val="Normal"/>
    <w:link w:val="Naslov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B2718"/>
    <w:rPr>
      <w:lang w:val="en-GB"/>
    </w:rPr>
  </w:style>
  <w:style w:type="paragraph" w:styleId="Podnoje">
    <w:name w:val="footer"/>
    <w:basedOn w:val="Normal"/>
    <w:link w:val="PodnojeChar"/>
    <w:uiPriority w:val="99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B2718"/>
    <w:rPr>
      <w:lang w:val="en-GB"/>
    </w:rPr>
  </w:style>
  <w:style w:type="character" w:customStyle="1" w:styleId="Naslov1Char">
    <w:name w:val="Naslov 1 Char"/>
    <w:basedOn w:val="Zadanifontodlomka"/>
    <w:link w:val="Naslov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Naslov">
    <w:name w:val="Title"/>
    <w:basedOn w:val="Normal"/>
    <w:next w:val="Normal"/>
    <w:link w:val="Naslov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slovChar">
    <w:name w:val="Podnaslov Char"/>
    <w:basedOn w:val="Zadanifontodlomka"/>
    <w:link w:val="Podnaslov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Jakoisticanje">
    <w:name w:val="Intense Emphasis"/>
    <w:basedOn w:val="Zadanifontodlomka"/>
    <w:uiPriority w:val="21"/>
    <w:qFormat/>
    <w:rsid w:val="00972114"/>
    <w:rPr>
      <w:i/>
      <w:iCs/>
      <w:color w:val="5B9BD5" w:themeColor="accent1"/>
    </w:rPr>
  </w:style>
  <w:style w:type="character" w:styleId="Naglaeno">
    <w:name w:val="Strong"/>
    <w:basedOn w:val="Zadanifontodlomka"/>
    <w:uiPriority w:val="22"/>
    <w:qFormat/>
    <w:rsid w:val="00972114"/>
    <w:rPr>
      <w:b/>
      <w:bCs/>
    </w:rPr>
  </w:style>
  <w:style w:type="table" w:styleId="Reetkatablice">
    <w:name w:val="Table Grid"/>
    <w:basedOn w:val="Obinatablica"/>
    <w:uiPriority w:val="39"/>
    <w:rsid w:val="0097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Accent5">
    <w:name w:val="Grid Table 1 Light Accent 5"/>
    <w:basedOn w:val="Obinatablica"/>
    <w:uiPriority w:val="46"/>
    <w:rsid w:val="006B393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Obinatablica"/>
    <w:uiPriority w:val="40"/>
    <w:rsid w:val="006B393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dlomakpopisa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2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2E3E"/>
    <w:rPr>
      <w:rFonts w:ascii="Segoe UI" w:hAnsi="Segoe UI" w:cs="Segoe UI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paragraph" w:styleId="Naslov1">
    <w:name w:val="heading 1"/>
    <w:basedOn w:val="Normal"/>
    <w:next w:val="Normal"/>
    <w:link w:val="Naslov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B2718"/>
    <w:rPr>
      <w:lang w:val="en-GB"/>
    </w:rPr>
  </w:style>
  <w:style w:type="paragraph" w:styleId="Podnoje">
    <w:name w:val="footer"/>
    <w:basedOn w:val="Normal"/>
    <w:link w:val="PodnojeChar"/>
    <w:uiPriority w:val="99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B2718"/>
    <w:rPr>
      <w:lang w:val="en-GB"/>
    </w:rPr>
  </w:style>
  <w:style w:type="character" w:customStyle="1" w:styleId="Naslov1Char">
    <w:name w:val="Naslov 1 Char"/>
    <w:basedOn w:val="Zadanifontodlomka"/>
    <w:link w:val="Naslov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Naslov">
    <w:name w:val="Title"/>
    <w:basedOn w:val="Normal"/>
    <w:next w:val="Normal"/>
    <w:link w:val="Naslov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slovChar">
    <w:name w:val="Podnaslov Char"/>
    <w:basedOn w:val="Zadanifontodlomka"/>
    <w:link w:val="Podnaslov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Jakoisticanje">
    <w:name w:val="Intense Emphasis"/>
    <w:basedOn w:val="Zadanifontodlomka"/>
    <w:uiPriority w:val="21"/>
    <w:qFormat/>
    <w:rsid w:val="00972114"/>
    <w:rPr>
      <w:i/>
      <w:iCs/>
      <w:color w:val="5B9BD5" w:themeColor="accent1"/>
    </w:rPr>
  </w:style>
  <w:style w:type="character" w:styleId="Naglaeno">
    <w:name w:val="Strong"/>
    <w:basedOn w:val="Zadanifontodlomka"/>
    <w:uiPriority w:val="22"/>
    <w:qFormat/>
    <w:rsid w:val="00972114"/>
    <w:rPr>
      <w:b/>
      <w:bCs/>
    </w:rPr>
  </w:style>
  <w:style w:type="table" w:styleId="Reetkatablice">
    <w:name w:val="Table Grid"/>
    <w:basedOn w:val="Obinatablica"/>
    <w:uiPriority w:val="39"/>
    <w:rsid w:val="0097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Accent5">
    <w:name w:val="Grid Table 1 Light Accent 5"/>
    <w:basedOn w:val="Obinatablica"/>
    <w:uiPriority w:val="46"/>
    <w:rsid w:val="006B393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Obinatablica"/>
    <w:uiPriority w:val="40"/>
    <w:rsid w:val="006B393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dlomakpopisa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2E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2E3E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4F51BB-FA1B-40E2-9078-6DE17CF68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9</Words>
  <Characters>3245</Characters>
  <Application>Microsoft Office Word</Application>
  <DocSecurity>0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 Zlatic</dc:creator>
  <cp:lastModifiedBy>Korisnik</cp:lastModifiedBy>
  <cp:revision>2</cp:revision>
  <cp:lastPrinted>2020-06-04T10:24:00Z</cp:lastPrinted>
  <dcterms:created xsi:type="dcterms:W3CDTF">2020-06-04T11:00:00Z</dcterms:created>
  <dcterms:modified xsi:type="dcterms:W3CDTF">2020-06-04T11:00:00Z</dcterms:modified>
</cp:coreProperties>
</file>